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3459A" w14:textId="276E112E" w:rsidR="440A1478" w:rsidRPr="008751BD" w:rsidRDefault="00FF4844" w:rsidP="007A1E44">
      <w:pPr>
        <w:pStyle w:val="Title"/>
        <w:rPr>
          <w:rFonts w:ascii="Calibri Light" w:hAnsi="Calibri Light" w:cs="Times New Roman"/>
          <w:color w:val="000000" w:themeColor="text1"/>
          <w:sz w:val="52"/>
          <w:szCs w:val="52"/>
        </w:rPr>
      </w:pPr>
      <w:r>
        <w:rPr>
          <w:sz w:val="52"/>
          <w:szCs w:val="52"/>
        </w:rPr>
        <w:t>Leadership</w:t>
      </w:r>
      <w:r w:rsidR="003825B6" w:rsidRPr="008751BD">
        <w:rPr>
          <w:sz w:val="52"/>
          <w:szCs w:val="52"/>
        </w:rPr>
        <w:t xml:space="preserve"> </w:t>
      </w:r>
      <w:r w:rsidR="00EB70A8" w:rsidRPr="008751BD">
        <w:rPr>
          <w:sz w:val="52"/>
          <w:szCs w:val="52"/>
        </w:rPr>
        <w:t>Progress Report</w:t>
      </w:r>
    </w:p>
    <w:p w14:paraId="3F3D727E" w14:textId="0404538B" w:rsidR="006E3456" w:rsidRDefault="006E3456" w:rsidP="007A1E44">
      <w:pPr>
        <w:pStyle w:val="Heading1"/>
      </w:pPr>
      <w:r>
        <w:t>Plan</w:t>
      </w:r>
    </w:p>
    <w:p w14:paraId="33FFB02F" w14:textId="3099F6F1" w:rsidR="006E3456" w:rsidRPr="006E3456" w:rsidRDefault="00877447" w:rsidP="006E3456">
      <w:r>
        <w:t xml:space="preserve">This trimester, I plan to </w:t>
      </w:r>
      <w:r w:rsidR="006D7A23">
        <w:t>…</w:t>
      </w:r>
      <w:r w:rsidR="0018479C">
        <w:t xml:space="preserve"> (</w:t>
      </w:r>
      <w:r w:rsidR="00733FF7">
        <w:t>copy in plan from 2.</w:t>
      </w:r>
      <w:r w:rsidR="002E0885">
        <w:t>2D</w:t>
      </w:r>
      <w:r w:rsidR="0018479C">
        <w:t>)</w:t>
      </w:r>
    </w:p>
    <w:p w14:paraId="713DB60D" w14:textId="64EA1ABE" w:rsidR="00D04E49" w:rsidRDefault="002C443F" w:rsidP="007A1E44">
      <w:pPr>
        <w:pStyle w:val="Heading1"/>
      </w:pPr>
      <w:r>
        <w:t>Progress Update</w:t>
      </w:r>
    </w:p>
    <w:p w14:paraId="15E0CF58" w14:textId="75A00E61" w:rsidR="00064B32" w:rsidRDefault="00CC7699" w:rsidP="00064B32">
      <w:r>
        <w:t>Describe the cu</w:t>
      </w:r>
      <w:r w:rsidR="0008276B">
        <w:t xml:space="preserve">rrent progress on the </w:t>
      </w:r>
      <w:r w:rsidR="00DF38C4">
        <w:t xml:space="preserve">bigger objectives you are aiming </w:t>
      </w:r>
      <w:r w:rsidR="00BA250A">
        <w:t>to achieve</w:t>
      </w:r>
      <w:r>
        <w:t>.</w:t>
      </w:r>
    </w:p>
    <w:p w14:paraId="14F0B9B4" w14:textId="3DBAB9C8" w:rsidR="00DF38C4" w:rsidRDefault="00DF38C4" w:rsidP="00DF38C4">
      <w:pPr>
        <w:pStyle w:val="ListParagraph"/>
        <w:numPr>
          <w:ilvl w:val="0"/>
          <w:numId w:val="9"/>
        </w:numPr>
      </w:pPr>
      <w:r>
        <w:t>List…</w:t>
      </w:r>
    </w:p>
    <w:p w14:paraId="4491B34F" w14:textId="5CAD3515" w:rsidR="00BA250A" w:rsidRDefault="00BA250A" w:rsidP="00BA250A">
      <w:r>
        <w:t>What initiatives have you established</w:t>
      </w:r>
      <w:r w:rsidR="00AF557A">
        <w:t>, and effective have they been?</w:t>
      </w:r>
    </w:p>
    <w:p w14:paraId="2498A64F" w14:textId="77777777" w:rsidR="00BA250A" w:rsidRDefault="00BA250A" w:rsidP="00BA250A">
      <w:pPr>
        <w:pStyle w:val="ListParagraph"/>
        <w:numPr>
          <w:ilvl w:val="0"/>
          <w:numId w:val="9"/>
        </w:numPr>
      </w:pPr>
      <w:r>
        <w:t>List…</w:t>
      </w:r>
    </w:p>
    <w:p w14:paraId="43079801" w14:textId="2DD87C83" w:rsidR="00BA250A" w:rsidRDefault="00DF7FA9" w:rsidP="00BA250A">
      <w:r>
        <w:t>Describe</w:t>
      </w:r>
      <w:r w:rsidR="00B508F3">
        <w:t xml:space="preserve"> future initiatives you have planned</w:t>
      </w:r>
      <w:r>
        <w:t>, and what you aim to achieve through these initiatives:</w:t>
      </w:r>
    </w:p>
    <w:p w14:paraId="2A43C08E" w14:textId="60BF8540" w:rsidR="0E77B7F4" w:rsidRDefault="00BA250A" w:rsidP="269DB300">
      <w:pPr>
        <w:pStyle w:val="ListParagraph"/>
        <w:numPr>
          <w:ilvl w:val="0"/>
          <w:numId w:val="9"/>
        </w:numPr>
      </w:pPr>
      <w:r>
        <w:t>List…</w:t>
      </w:r>
    </w:p>
    <w:p w14:paraId="5DA4BCFE" w14:textId="77777777" w:rsidR="00675267" w:rsidRDefault="00675267" w:rsidP="00675267"/>
    <w:sectPr w:rsidR="006752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04CC3"/>
    <w:multiLevelType w:val="hybridMultilevel"/>
    <w:tmpl w:val="0FFA4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02AC1"/>
    <w:multiLevelType w:val="hybridMultilevel"/>
    <w:tmpl w:val="AC6C4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1E20B1"/>
    <w:multiLevelType w:val="hybridMultilevel"/>
    <w:tmpl w:val="DB0C0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63370B"/>
    <w:multiLevelType w:val="hybridMultilevel"/>
    <w:tmpl w:val="9D22BB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6E0061"/>
    <w:multiLevelType w:val="hybridMultilevel"/>
    <w:tmpl w:val="BCAE19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56E78"/>
    <w:multiLevelType w:val="hybridMultilevel"/>
    <w:tmpl w:val="8F96E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502932"/>
    <w:multiLevelType w:val="hybridMultilevel"/>
    <w:tmpl w:val="2890A9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2C7662"/>
    <w:multiLevelType w:val="hybridMultilevel"/>
    <w:tmpl w:val="2AB60528"/>
    <w:lvl w:ilvl="0" w:tplc="0C090015">
      <w:start w:val="1"/>
      <w:numFmt w:val="upp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59825B2"/>
    <w:multiLevelType w:val="hybridMultilevel"/>
    <w:tmpl w:val="C32E5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518497">
    <w:abstractNumId w:val="4"/>
  </w:num>
  <w:num w:numId="2" w16cid:durableId="1796867658">
    <w:abstractNumId w:val="7"/>
  </w:num>
  <w:num w:numId="3" w16cid:durableId="1866283092">
    <w:abstractNumId w:val="6"/>
  </w:num>
  <w:num w:numId="4" w16cid:durableId="397095076">
    <w:abstractNumId w:val="2"/>
  </w:num>
  <w:num w:numId="5" w16cid:durableId="1468860877">
    <w:abstractNumId w:val="0"/>
  </w:num>
  <w:num w:numId="6" w16cid:durableId="1888908106">
    <w:abstractNumId w:val="1"/>
  </w:num>
  <w:num w:numId="7" w16cid:durableId="1261453914">
    <w:abstractNumId w:val="3"/>
  </w:num>
  <w:num w:numId="8" w16cid:durableId="1871914929">
    <w:abstractNumId w:val="8"/>
  </w:num>
  <w:num w:numId="9" w16cid:durableId="64437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zYyMTQwNjM0tzBS0lEKTi0uzszPAykwqgUAxKwXpCwAAAA="/>
  </w:docVars>
  <w:rsids>
    <w:rsidRoot w:val="007D796B"/>
    <w:rsid w:val="000141C4"/>
    <w:rsid w:val="00036557"/>
    <w:rsid w:val="00061628"/>
    <w:rsid w:val="00064B32"/>
    <w:rsid w:val="0008276B"/>
    <w:rsid w:val="000B6EBD"/>
    <w:rsid w:val="000D6B83"/>
    <w:rsid w:val="000F2BE9"/>
    <w:rsid w:val="00114842"/>
    <w:rsid w:val="00134B71"/>
    <w:rsid w:val="00154D6E"/>
    <w:rsid w:val="001605A0"/>
    <w:rsid w:val="001646EF"/>
    <w:rsid w:val="0018479C"/>
    <w:rsid w:val="001A0B57"/>
    <w:rsid w:val="001D21C3"/>
    <w:rsid w:val="001E3766"/>
    <w:rsid w:val="001F2EFC"/>
    <w:rsid w:val="00205CB5"/>
    <w:rsid w:val="002748A7"/>
    <w:rsid w:val="002805E6"/>
    <w:rsid w:val="002826C5"/>
    <w:rsid w:val="002829E8"/>
    <w:rsid w:val="002A051B"/>
    <w:rsid w:val="002A0E47"/>
    <w:rsid w:val="002B27EF"/>
    <w:rsid w:val="002B3E24"/>
    <w:rsid w:val="002C443F"/>
    <w:rsid w:val="002E0885"/>
    <w:rsid w:val="0030711A"/>
    <w:rsid w:val="00317C00"/>
    <w:rsid w:val="00352168"/>
    <w:rsid w:val="003825B6"/>
    <w:rsid w:val="00397CE3"/>
    <w:rsid w:val="003D3CA0"/>
    <w:rsid w:val="003D7E0C"/>
    <w:rsid w:val="003E3478"/>
    <w:rsid w:val="00410EB1"/>
    <w:rsid w:val="00445B21"/>
    <w:rsid w:val="004920BA"/>
    <w:rsid w:val="004941BB"/>
    <w:rsid w:val="00495DB3"/>
    <w:rsid w:val="00496688"/>
    <w:rsid w:val="00502593"/>
    <w:rsid w:val="00513D51"/>
    <w:rsid w:val="00517E16"/>
    <w:rsid w:val="00535BAC"/>
    <w:rsid w:val="006139B3"/>
    <w:rsid w:val="00650C86"/>
    <w:rsid w:val="006569BF"/>
    <w:rsid w:val="006622BD"/>
    <w:rsid w:val="00673811"/>
    <w:rsid w:val="00674115"/>
    <w:rsid w:val="00675267"/>
    <w:rsid w:val="00675D11"/>
    <w:rsid w:val="00677EF0"/>
    <w:rsid w:val="006C5E5D"/>
    <w:rsid w:val="006D7A23"/>
    <w:rsid w:val="006E3456"/>
    <w:rsid w:val="006F5541"/>
    <w:rsid w:val="0071210F"/>
    <w:rsid w:val="0072437F"/>
    <w:rsid w:val="00733FF7"/>
    <w:rsid w:val="00737DD4"/>
    <w:rsid w:val="007432CB"/>
    <w:rsid w:val="007570F5"/>
    <w:rsid w:val="007A1E44"/>
    <w:rsid w:val="007C034F"/>
    <w:rsid w:val="007D796B"/>
    <w:rsid w:val="008156FE"/>
    <w:rsid w:val="00815A78"/>
    <w:rsid w:val="00824A7D"/>
    <w:rsid w:val="00825AF6"/>
    <w:rsid w:val="00872451"/>
    <w:rsid w:val="008751BD"/>
    <w:rsid w:val="00875756"/>
    <w:rsid w:val="00876374"/>
    <w:rsid w:val="00877447"/>
    <w:rsid w:val="008D61E1"/>
    <w:rsid w:val="008E123B"/>
    <w:rsid w:val="008E3491"/>
    <w:rsid w:val="00932938"/>
    <w:rsid w:val="009E576E"/>
    <w:rsid w:val="00A362E0"/>
    <w:rsid w:val="00AB03E2"/>
    <w:rsid w:val="00AF0AE5"/>
    <w:rsid w:val="00AF557A"/>
    <w:rsid w:val="00B24461"/>
    <w:rsid w:val="00B4317F"/>
    <w:rsid w:val="00B479C6"/>
    <w:rsid w:val="00B508F3"/>
    <w:rsid w:val="00B544F6"/>
    <w:rsid w:val="00B631CE"/>
    <w:rsid w:val="00B74E48"/>
    <w:rsid w:val="00B97DD4"/>
    <w:rsid w:val="00BA250A"/>
    <w:rsid w:val="00BE150E"/>
    <w:rsid w:val="00BE6F3A"/>
    <w:rsid w:val="00BF423A"/>
    <w:rsid w:val="00C034A4"/>
    <w:rsid w:val="00C1571E"/>
    <w:rsid w:val="00C2399E"/>
    <w:rsid w:val="00C666AA"/>
    <w:rsid w:val="00CB4523"/>
    <w:rsid w:val="00CC7699"/>
    <w:rsid w:val="00CF0581"/>
    <w:rsid w:val="00D04E49"/>
    <w:rsid w:val="00D35C4B"/>
    <w:rsid w:val="00D56E66"/>
    <w:rsid w:val="00D65A10"/>
    <w:rsid w:val="00D70730"/>
    <w:rsid w:val="00D87691"/>
    <w:rsid w:val="00DB0FBA"/>
    <w:rsid w:val="00DF015B"/>
    <w:rsid w:val="00DF38C4"/>
    <w:rsid w:val="00DF7FA9"/>
    <w:rsid w:val="00E00F17"/>
    <w:rsid w:val="00E12C5C"/>
    <w:rsid w:val="00E2453B"/>
    <w:rsid w:val="00E328A4"/>
    <w:rsid w:val="00E40131"/>
    <w:rsid w:val="00E678E7"/>
    <w:rsid w:val="00E773C7"/>
    <w:rsid w:val="00E80F20"/>
    <w:rsid w:val="00E82D02"/>
    <w:rsid w:val="00EB1AC4"/>
    <w:rsid w:val="00EB352D"/>
    <w:rsid w:val="00EB70A8"/>
    <w:rsid w:val="00F13834"/>
    <w:rsid w:val="00F31A2D"/>
    <w:rsid w:val="00FC76BA"/>
    <w:rsid w:val="00FF4844"/>
    <w:rsid w:val="0222F4B2"/>
    <w:rsid w:val="03BEC513"/>
    <w:rsid w:val="0E77B7F4"/>
    <w:rsid w:val="12AB75F4"/>
    <w:rsid w:val="17CF2AC8"/>
    <w:rsid w:val="19F67C9E"/>
    <w:rsid w:val="269DB300"/>
    <w:rsid w:val="28752425"/>
    <w:rsid w:val="2A9AB772"/>
    <w:rsid w:val="2C28ABB4"/>
    <w:rsid w:val="440A1478"/>
    <w:rsid w:val="4F91F0DF"/>
    <w:rsid w:val="4FF373C7"/>
    <w:rsid w:val="62DE4FEC"/>
    <w:rsid w:val="634925D9"/>
    <w:rsid w:val="65D06247"/>
    <w:rsid w:val="78E80DD6"/>
    <w:rsid w:val="7EEB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C92EA"/>
  <w15:chartTrackingRefBased/>
  <w15:docId w15:val="{5BBA31C1-DAD3-4EA6-91D6-B0AA54F90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E44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0BA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4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9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04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1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46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4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01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7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048321-b142-4dbf-9bcb-5f685e3e6105" xsi:nil="true"/>
    <lcf76f155ced4ddcb4097134ff3c332f xmlns="c2c61a47-c1ee-4786-a2d3-135f5f32d616">
      <Terms xmlns="http://schemas.microsoft.com/office/infopath/2007/PartnerControls"/>
    </lcf76f155ced4ddcb4097134ff3c332f>
    <IconOverlay xmlns="http://schemas.microsoft.com/sharepoint/v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14D4F7910DEE49890754A99C3A3C62" ma:contentTypeVersion="19" ma:contentTypeDescription="Create a new document." ma:contentTypeScope="" ma:versionID="5625517a5aa3f432215aeccf2f3f7f9c">
  <xsd:schema xmlns:xsd="http://www.w3.org/2001/XMLSchema" xmlns:xs="http://www.w3.org/2001/XMLSchema" xmlns:p="http://schemas.microsoft.com/office/2006/metadata/properties" xmlns:ns2="42a8f2e7-603c-44bf-aae0-85e8ec67529d" xmlns:ns3="c2c61a47-c1ee-4786-a2d3-135f5f32d616" xmlns:ns4="3a048321-b142-4dbf-9bcb-5f685e3e6105" xmlns:ns5="http://schemas.microsoft.com/sharepoint/v4" targetNamespace="http://schemas.microsoft.com/office/2006/metadata/properties" ma:root="true" ma:fieldsID="8147b725b49c452107680ae8ce1dbdc9" ns2:_="" ns3:_="" ns4:_="" ns5:_="">
    <xsd:import namespace="42a8f2e7-603c-44bf-aae0-85e8ec67529d"/>
    <xsd:import namespace="c2c61a47-c1ee-4786-a2d3-135f5f32d616"/>
    <xsd:import namespace="3a048321-b142-4dbf-9bcb-5f685e3e610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8f2e7-603c-44bf-aae0-85e8ec6752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61a47-c1ee-4786-a2d3-135f5f32d6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48321-b142-4dbf-9bcb-5f685e3e610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1ee3096-23c2-496b-87dc-be14ae00ac58}" ma:internalName="TaxCatchAll" ma:showField="CatchAllData" ma:web="3a048321-b142-4dbf-9bcb-5f685e3e6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99EE8D-C39F-4D79-A22C-BE3E7E8D4C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115A54-7501-49B7-AA32-C8A9E5344ED3}">
  <ds:schemaRefs>
    <ds:schemaRef ds:uri="http://schemas.microsoft.com/office/2006/metadata/properties"/>
    <ds:schemaRef ds:uri="http://schemas.microsoft.com/office/infopath/2007/PartnerControls"/>
    <ds:schemaRef ds:uri="3a048321-b142-4dbf-9bcb-5f685e3e6105"/>
    <ds:schemaRef ds:uri="c2c61a47-c1ee-4786-a2d3-135f5f32d616"/>
  </ds:schemaRefs>
</ds:datastoreItem>
</file>

<file path=customXml/itemProps3.xml><?xml version="1.0" encoding="utf-8"?>
<ds:datastoreItem xmlns:ds="http://schemas.openxmlformats.org/officeDocument/2006/customXml" ds:itemID="{9F55E8DE-57E6-4A15-BF7F-762D704A6EE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5</Words>
  <Characters>317</Characters>
  <Application>Microsoft Office Word</Application>
  <DocSecurity>0</DocSecurity>
  <Lines>2</Lines>
  <Paragraphs>1</Paragraphs>
  <ScaleCrop>false</ScaleCrop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bak Elmi</dc:creator>
  <cp:keywords/>
  <dc:description/>
  <cp:lastModifiedBy>Andrew Cain</cp:lastModifiedBy>
  <cp:revision>133</cp:revision>
  <dcterms:created xsi:type="dcterms:W3CDTF">2022-02-22T19:27:00Z</dcterms:created>
  <dcterms:modified xsi:type="dcterms:W3CDTF">2023-02-17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14D4F7910DEE49890754A99C3A3C62</vt:lpwstr>
  </property>
  <property fmtid="{D5CDD505-2E9C-101B-9397-08002B2CF9AE}" pid="3" name="MediaServiceImageTags">
    <vt:lpwstr/>
  </property>
</Properties>
</file>